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9709C" w14:textId="41D54318" w:rsidR="00BA6A0B" w:rsidRPr="00D44600" w:rsidRDefault="00D563C8" w:rsidP="00944707">
      <w:pPr>
        <w:spacing w:before="60" w:after="60" w:line="240" w:lineRule="auto"/>
        <w:rPr>
          <w:rFonts w:ascii="Arial Nova Cond" w:hAnsi="Arial Nova Cond"/>
          <w:color w:val="EB6408"/>
          <w:sz w:val="24"/>
          <w:szCs w:val="24"/>
        </w:rPr>
      </w:pPr>
      <w:r>
        <w:rPr>
          <w:rFonts w:ascii="Arial Nova Cond" w:hAnsi="Arial Nova Cond"/>
          <w:color w:val="EB6408"/>
          <w:sz w:val="24"/>
          <w:szCs w:val="24"/>
        </w:rPr>
        <w:t>Final r</w:t>
      </w:r>
      <w:r w:rsidR="00D724AA">
        <w:rPr>
          <w:rFonts w:ascii="Arial Nova Cond" w:hAnsi="Arial Nova Cond"/>
          <w:color w:val="EB6408"/>
          <w:sz w:val="24"/>
          <w:szCs w:val="24"/>
        </w:rPr>
        <w:t>eport from the</w:t>
      </w:r>
      <w:r w:rsidR="00BA6A0B" w:rsidRPr="00D44600">
        <w:rPr>
          <w:rFonts w:ascii="Arial Nova Cond" w:hAnsi="Arial Nova Cond"/>
          <w:color w:val="EB6408"/>
          <w:sz w:val="24"/>
          <w:szCs w:val="24"/>
        </w:rPr>
        <w:t xml:space="preserve"> Practical </w:t>
      </w:r>
      <w:r w:rsidR="003B5EA3">
        <w:rPr>
          <w:rFonts w:ascii="Arial Nova Cond" w:hAnsi="Arial Nova Cond"/>
          <w:color w:val="EB6408"/>
          <w:sz w:val="24"/>
          <w:szCs w:val="24"/>
        </w:rPr>
        <w:t xml:space="preserve">and Research </w:t>
      </w:r>
      <w:r w:rsidR="00BA6A0B" w:rsidRPr="00D44600">
        <w:rPr>
          <w:rFonts w:ascii="Arial Nova Cond" w:hAnsi="Arial Nova Cond"/>
          <w:color w:val="EB6408"/>
          <w:sz w:val="24"/>
          <w:szCs w:val="24"/>
        </w:rPr>
        <w:t>Training</w:t>
      </w:r>
    </w:p>
    <w:p w14:paraId="45C49414" w14:textId="3B402874" w:rsidR="007238D8" w:rsidRPr="00D44600" w:rsidRDefault="007238D8" w:rsidP="00D44600">
      <w:pPr>
        <w:spacing w:before="80" w:after="80" w:line="240" w:lineRule="auto"/>
        <w:rPr>
          <w:rFonts w:ascii="Arial Nova Cond" w:hAnsi="Arial Nova Cond"/>
          <w:sz w:val="16"/>
          <w:szCs w:val="16"/>
        </w:rPr>
      </w:pPr>
    </w:p>
    <w:p w14:paraId="51B462D6" w14:textId="482F1C9F" w:rsidR="00944707" w:rsidRPr="00D44600" w:rsidRDefault="00944707" w:rsidP="00944707">
      <w:pPr>
        <w:spacing w:before="60" w:after="60" w:line="240" w:lineRule="auto"/>
        <w:rPr>
          <w:rFonts w:ascii="Arial Nova Cond" w:hAnsi="Arial Nova Cond"/>
        </w:rPr>
      </w:pPr>
      <w:r w:rsidRPr="00D44600">
        <w:rPr>
          <w:rFonts w:ascii="Arial Nova Cond" w:hAnsi="Arial Nova Cond"/>
        </w:rPr>
        <w:t>Student’s information</w:t>
      </w:r>
    </w:p>
    <w:p w14:paraId="5269CAD7" w14:textId="3450FA9E" w:rsidR="00944707" w:rsidRPr="00D44600" w:rsidRDefault="00944707" w:rsidP="00944707">
      <w:pPr>
        <w:spacing w:before="60" w:after="60" w:line="240" w:lineRule="auto"/>
        <w:rPr>
          <w:rFonts w:ascii="Arial Nova Cond" w:hAnsi="Arial Nova Cond"/>
          <w:sz w:val="16"/>
          <w:szCs w:val="16"/>
        </w:rPr>
      </w:pPr>
      <w:r w:rsidRPr="00D44600">
        <w:rPr>
          <w:rFonts w:ascii="Arial Nova Cond" w:hAnsi="Arial Nova Cond"/>
          <w:sz w:val="16"/>
          <w:szCs w:val="16"/>
        </w:rPr>
        <w:t xml:space="preserve">Write down your name, </w:t>
      </w:r>
      <w:proofErr w:type="spellStart"/>
      <w:r w:rsidRPr="00D44600">
        <w:rPr>
          <w:rFonts w:ascii="Arial Nova Cond" w:hAnsi="Arial Nova Cond"/>
          <w:sz w:val="16"/>
          <w:szCs w:val="16"/>
        </w:rPr>
        <w:t>DoB</w:t>
      </w:r>
      <w:proofErr w:type="spellEnd"/>
      <w:r w:rsidRPr="00D44600">
        <w:rPr>
          <w:rFonts w:ascii="Arial Nova Cond" w:hAnsi="Arial Nova Cond"/>
          <w:sz w:val="16"/>
          <w:szCs w:val="16"/>
        </w:rPr>
        <w:t>, home country, master thesis title (</w:t>
      </w:r>
      <w:proofErr w:type="gramStart"/>
      <w:r w:rsidRPr="00D44600">
        <w:rPr>
          <w:rFonts w:ascii="Arial Nova Cond" w:hAnsi="Arial Nova Cond"/>
          <w:sz w:val="16"/>
          <w:szCs w:val="16"/>
        </w:rPr>
        <w:t>similar to</w:t>
      </w:r>
      <w:proofErr w:type="gramEnd"/>
      <w:r w:rsidRPr="00D44600">
        <w:rPr>
          <w:rFonts w:ascii="Arial Nova Cond" w:hAnsi="Arial Nova Cond"/>
          <w:sz w:val="16"/>
          <w:szCs w:val="16"/>
        </w:rPr>
        <w:t xml:space="preserve"> UIS) and supervisor’s name.</w:t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427"/>
        <w:gridCol w:w="849"/>
        <w:gridCol w:w="1416"/>
        <w:gridCol w:w="1561"/>
        <w:gridCol w:w="2969"/>
      </w:tblGrid>
      <w:tr w:rsidR="00BA6A0B" w:rsidRPr="00D44600" w14:paraId="48A45554" w14:textId="77777777" w:rsidTr="00944707">
        <w:tc>
          <w:tcPr>
            <w:tcW w:w="3114" w:type="dxa"/>
            <w:gridSpan w:val="3"/>
            <w:shd w:val="clear" w:color="auto" w:fill="C8C8C8"/>
          </w:tcPr>
          <w:p w14:paraId="11F872C0" w14:textId="7CCA2929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Student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name and surname</w:t>
            </w:r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5946" w:type="dxa"/>
            <w:gridSpan w:val="3"/>
          </w:tcPr>
          <w:p w14:paraId="399C9F9E" w14:textId="77777777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  <w:tr w:rsidR="00BA6A0B" w:rsidRPr="00D44600" w14:paraId="118E29A2" w14:textId="77777777" w:rsidTr="00944707">
        <w:tc>
          <w:tcPr>
            <w:tcW w:w="2265" w:type="dxa"/>
            <w:gridSpan w:val="2"/>
            <w:shd w:val="clear" w:color="auto" w:fill="C8C8C8"/>
          </w:tcPr>
          <w:p w14:paraId="636A44B1" w14:textId="1857C0AC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Date of birth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Pr="00D44600">
              <w:rPr>
                <w:rFonts w:ascii="Arial Nova Cond" w:hAnsi="Arial Nova Cond"/>
                <w:sz w:val="16"/>
                <w:szCs w:val="16"/>
              </w:rPr>
              <w:t>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2265" w:type="dxa"/>
            <w:gridSpan w:val="2"/>
          </w:tcPr>
          <w:p w14:paraId="7EDA1795" w14:textId="77777777" w:rsidR="00BA6A0B" w:rsidRPr="00D44600" w:rsidRDefault="00BA6A0B" w:rsidP="00BA6A0B">
            <w:pPr>
              <w:spacing w:before="80" w:after="80"/>
              <w:jc w:val="center"/>
              <w:rPr>
                <w:rFonts w:ascii="Arial Nova Cond" w:hAnsi="Arial Nova Cond"/>
              </w:rPr>
            </w:pPr>
          </w:p>
        </w:tc>
        <w:tc>
          <w:tcPr>
            <w:tcW w:w="1561" w:type="dxa"/>
            <w:shd w:val="clear" w:color="auto" w:fill="C8C8C8"/>
          </w:tcPr>
          <w:p w14:paraId="0FC7B4CE" w14:textId="35375C3F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Home country:</w:t>
            </w:r>
          </w:p>
        </w:tc>
        <w:tc>
          <w:tcPr>
            <w:tcW w:w="2969" w:type="dxa"/>
          </w:tcPr>
          <w:p w14:paraId="7B6FF81B" w14:textId="77777777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  <w:tr w:rsidR="00BA6A0B" w:rsidRPr="00D44600" w14:paraId="65E213B2" w14:textId="77777777" w:rsidTr="00944707">
        <w:tc>
          <w:tcPr>
            <w:tcW w:w="1838" w:type="dxa"/>
            <w:shd w:val="clear" w:color="auto" w:fill="C8C8C8"/>
          </w:tcPr>
          <w:p w14:paraId="17F73833" w14:textId="2D071EF1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Master thesis title:</w:t>
            </w:r>
          </w:p>
        </w:tc>
        <w:tc>
          <w:tcPr>
            <w:tcW w:w="7222" w:type="dxa"/>
            <w:gridSpan w:val="5"/>
          </w:tcPr>
          <w:p w14:paraId="634DA21C" w14:textId="77777777" w:rsidR="00BA6A0B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  <w:p w14:paraId="1320A18B" w14:textId="3571A181" w:rsidR="00557AC9" w:rsidRPr="00D44600" w:rsidRDefault="00557AC9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  <w:tr w:rsidR="00BA6A0B" w:rsidRPr="00D44600" w14:paraId="5B34766B" w14:textId="77777777" w:rsidTr="00944707">
        <w:tc>
          <w:tcPr>
            <w:tcW w:w="3114" w:type="dxa"/>
            <w:gridSpan w:val="3"/>
            <w:shd w:val="clear" w:color="auto" w:fill="C8C8C8"/>
          </w:tcPr>
          <w:p w14:paraId="2505A46C" w14:textId="053ABC80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Supervisor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name and surname</w:t>
            </w:r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5946" w:type="dxa"/>
            <w:gridSpan w:val="3"/>
          </w:tcPr>
          <w:p w14:paraId="64819B6C" w14:textId="77777777" w:rsidR="00BA6A0B" w:rsidRPr="00D44600" w:rsidRDefault="00BA6A0B" w:rsidP="00BA6A0B">
            <w:pPr>
              <w:spacing w:before="80" w:after="80"/>
              <w:rPr>
                <w:rFonts w:ascii="Arial Nova Cond" w:hAnsi="Arial Nova Cond"/>
              </w:rPr>
            </w:pPr>
          </w:p>
        </w:tc>
      </w:tr>
    </w:tbl>
    <w:p w14:paraId="78091493" w14:textId="6C7BD604" w:rsidR="00BA6A0B" w:rsidRPr="00F70D94" w:rsidRDefault="00BA6A0B" w:rsidP="00F70D94">
      <w:pPr>
        <w:spacing w:before="60" w:after="60" w:line="240" w:lineRule="auto"/>
        <w:jc w:val="both"/>
        <w:rPr>
          <w:rFonts w:ascii="Arial Nova Cond" w:hAnsi="Arial Nova Cond"/>
          <w:sz w:val="16"/>
          <w:szCs w:val="16"/>
        </w:rPr>
      </w:pP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1701"/>
        <w:gridCol w:w="2552"/>
        <w:gridCol w:w="2969"/>
      </w:tblGrid>
      <w:tr w:rsidR="001258F6" w:rsidRPr="00D44600" w14:paraId="1487D56E" w14:textId="77777777" w:rsidTr="007E0757">
        <w:tc>
          <w:tcPr>
            <w:tcW w:w="1838" w:type="dxa"/>
            <w:shd w:val="clear" w:color="auto" w:fill="C8C8C8"/>
          </w:tcPr>
          <w:p w14:paraId="02718380" w14:textId="77777777" w:rsidR="001258F6" w:rsidRPr="00D44600" w:rsidRDefault="001258F6" w:rsidP="007E0757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Date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Pr="00D44600">
              <w:rPr>
                <w:rFonts w:ascii="Arial Nova Cond" w:hAnsi="Arial Nova Cond"/>
                <w:sz w:val="16"/>
                <w:szCs w:val="16"/>
              </w:rPr>
              <w:t>yy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1701" w:type="dxa"/>
          </w:tcPr>
          <w:p w14:paraId="57CE74C7" w14:textId="77777777" w:rsidR="001258F6" w:rsidRPr="00D44600" w:rsidRDefault="001258F6" w:rsidP="007E0757">
            <w:pPr>
              <w:spacing w:before="80" w:after="80"/>
              <w:rPr>
                <w:rFonts w:ascii="Arial Nova Cond" w:hAnsi="Arial Nova Cond"/>
              </w:rPr>
            </w:pPr>
          </w:p>
        </w:tc>
        <w:tc>
          <w:tcPr>
            <w:tcW w:w="2552" w:type="dxa"/>
            <w:shd w:val="clear" w:color="auto" w:fill="C8C8C8"/>
          </w:tcPr>
          <w:p w14:paraId="2662E7BD" w14:textId="77777777" w:rsidR="001258F6" w:rsidRPr="00D44600" w:rsidRDefault="001258F6" w:rsidP="007E0757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Student’s signature:</w:t>
            </w:r>
          </w:p>
        </w:tc>
        <w:tc>
          <w:tcPr>
            <w:tcW w:w="2969" w:type="dxa"/>
          </w:tcPr>
          <w:p w14:paraId="5D9DD3A0" w14:textId="77777777" w:rsidR="001258F6" w:rsidRDefault="001258F6" w:rsidP="007E0757">
            <w:pPr>
              <w:spacing w:before="80" w:after="80"/>
              <w:rPr>
                <w:rFonts w:ascii="Arial Nova Cond" w:hAnsi="Arial Nova Cond"/>
              </w:rPr>
            </w:pPr>
          </w:p>
          <w:p w14:paraId="3B61084A" w14:textId="3D5AC0A8" w:rsidR="006214C6" w:rsidRPr="00D44600" w:rsidRDefault="006214C6" w:rsidP="007E0757">
            <w:pPr>
              <w:spacing w:before="80" w:after="80"/>
              <w:rPr>
                <w:rFonts w:ascii="Arial Nova Cond" w:hAnsi="Arial Nova Cond"/>
              </w:rPr>
            </w:pPr>
          </w:p>
        </w:tc>
      </w:tr>
    </w:tbl>
    <w:p w14:paraId="2C69BEF4" w14:textId="77777777" w:rsidR="001258F6" w:rsidRDefault="001258F6" w:rsidP="001258F6">
      <w:pPr>
        <w:spacing w:before="60" w:after="60" w:line="240" w:lineRule="auto"/>
        <w:jc w:val="both"/>
        <w:rPr>
          <w:rFonts w:ascii="Arial Nova Cond" w:hAnsi="Arial Nova Cond"/>
          <w:sz w:val="16"/>
          <w:szCs w:val="16"/>
        </w:rPr>
      </w:pPr>
    </w:p>
    <w:p w14:paraId="3F39F473" w14:textId="77777777" w:rsidR="001258F6" w:rsidRPr="00D44600" w:rsidRDefault="001258F6" w:rsidP="001258F6">
      <w:pPr>
        <w:spacing w:before="80" w:after="80" w:line="240" w:lineRule="auto"/>
        <w:rPr>
          <w:rFonts w:ascii="Arial Nova Cond" w:hAnsi="Arial Nova Cond"/>
        </w:rPr>
      </w:pPr>
      <w:r w:rsidRPr="00D44600">
        <w:rPr>
          <w:rFonts w:ascii="Arial Nova Cond" w:hAnsi="Arial Nova Cond"/>
        </w:rPr>
        <w:t>Statement of the master’s thesis supervisor:</w:t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1701"/>
        <w:gridCol w:w="2552"/>
        <w:gridCol w:w="2969"/>
      </w:tblGrid>
      <w:tr w:rsidR="001258F6" w:rsidRPr="00D44600" w14:paraId="050AD4A1" w14:textId="77777777" w:rsidTr="007E0757">
        <w:tc>
          <w:tcPr>
            <w:tcW w:w="1838" w:type="dxa"/>
            <w:shd w:val="clear" w:color="auto" w:fill="C8C8C8"/>
          </w:tcPr>
          <w:p w14:paraId="2D63BF16" w14:textId="77777777" w:rsidR="001258F6" w:rsidRPr="00D44600" w:rsidRDefault="001258F6" w:rsidP="007E0757">
            <w:pPr>
              <w:spacing w:before="80" w:after="80"/>
              <w:rPr>
                <w:rFonts w:ascii="Arial Nova Cond" w:hAnsi="Arial Nova Cond"/>
              </w:rPr>
            </w:pPr>
            <w:r w:rsidRPr="00D44600">
              <w:rPr>
                <w:rFonts w:ascii="Arial Nova Cond" w:hAnsi="Arial Nova Cond"/>
              </w:rPr>
              <w:t>Date (</w:t>
            </w:r>
            <w:r w:rsidRPr="00D44600">
              <w:rPr>
                <w:rFonts w:ascii="Arial Nova Cond" w:hAnsi="Arial Nova Cond"/>
                <w:sz w:val="16"/>
                <w:szCs w:val="16"/>
              </w:rPr>
              <w:t>dd/mm/</w:t>
            </w:r>
            <w:proofErr w:type="spellStart"/>
            <w:r w:rsidRPr="00D44600">
              <w:rPr>
                <w:rFonts w:ascii="Arial Nova Cond" w:hAnsi="Arial Nova Cond"/>
                <w:sz w:val="16"/>
                <w:szCs w:val="16"/>
              </w:rPr>
              <w:t>yyyy</w:t>
            </w:r>
            <w:proofErr w:type="spellEnd"/>
            <w:r w:rsidRPr="00D44600">
              <w:rPr>
                <w:rFonts w:ascii="Arial Nova Cond" w:hAnsi="Arial Nova Cond"/>
              </w:rPr>
              <w:t>):</w:t>
            </w:r>
          </w:p>
        </w:tc>
        <w:tc>
          <w:tcPr>
            <w:tcW w:w="1701" w:type="dxa"/>
          </w:tcPr>
          <w:p w14:paraId="66A68AA1" w14:textId="77777777" w:rsidR="001258F6" w:rsidRPr="00D44600" w:rsidRDefault="001258F6" w:rsidP="007E0757">
            <w:pPr>
              <w:spacing w:before="80" w:after="80"/>
              <w:rPr>
                <w:rFonts w:ascii="Arial Nova Cond" w:hAnsi="Arial Nova Cond"/>
              </w:rPr>
            </w:pPr>
          </w:p>
        </w:tc>
        <w:tc>
          <w:tcPr>
            <w:tcW w:w="2552" w:type="dxa"/>
            <w:shd w:val="clear" w:color="auto" w:fill="C8C8C8"/>
          </w:tcPr>
          <w:p w14:paraId="1E2121F3" w14:textId="4CF587B3" w:rsidR="001258F6" w:rsidRPr="00D44600" w:rsidRDefault="00ED0FC3" w:rsidP="007E0757">
            <w:pPr>
              <w:spacing w:before="80" w:after="80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Supervisor</w:t>
            </w:r>
            <w:r w:rsidR="001258F6" w:rsidRPr="00D44600">
              <w:rPr>
                <w:rFonts w:ascii="Arial Nova Cond" w:hAnsi="Arial Nova Cond"/>
              </w:rPr>
              <w:t>’s signature:</w:t>
            </w:r>
          </w:p>
        </w:tc>
        <w:tc>
          <w:tcPr>
            <w:tcW w:w="2969" w:type="dxa"/>
          </w:tcPr>
          <w:p w14:paraId="08659D93" w14:textId="77777777" w:rsidR="001258F6" w:rsidRDefault="001258F6" w:rsidP="007E0757">
            <w:pPr>
              <w:spacing w:before="80" w:after="80"/>
              <w:rPr>
                <w:rFonts w:ascii="Arial Nova Cond" w:hAnsi="Arial Nova Cond"/>
              </w:rPr>
            </w:pPr>
          </w:p>
          <w:p w14:paraId="78202A7C" w14:textId="0016DE95" w:rsidR="006214C6" w:rsidRPr="00D44600" w:rsidRDefault="006214C6" w:rsidP="007E0757">
            <w:pPr>
              <w:spacing w:before="80" w:after="80"/>
              <w:rPr>
                <w:rFonts w:ascii="Arial Nova Cond" w:hAnsi="Arial Nova Cond"/>
              </w:rPr>
            </w:pPr>
          </w:p>
        </w:tc>
      </w:tr>
    </w:tbl>
    <w:p w14:paraId="2571A3F8" w14:textId="77777777" w:rsidR="00D563C8" w:rsidRPr="00F70D94" w:rsidRDefault="00D563C8" w:rsidP="00F70D94">
      <w:pPr>
        <w:spacing w:before="60" w:after="60" w:line="240" w:lineRule="auto"/>
        <w:jc w:val="both"/>
        <w:rPr>
          <w:rFonts w:ascii="Arial Nova Cond" w:hAnsi="Arial Nova Cond"/>
          <w:sz w:val="16"/>
          <w:szCs w:val="16"/>
        </w:rPr>
      </w:pPr>
    </w:p>
    <w:p w14:paraId="4EE550F2" w14:textId="77777777" w:rsidR="00D563C8" w:rsidRPr="00F70D94" w:rsidRDefault="00D563C8" w:rsidP="00F70D94">
      <w:pPr>
        <w:spacing w:before="60" w:after="60" w:line="240" w:lineRule="auto"/>
        <w:jc w:val="both"/>
        <w:rPr>
          <w:rFonts w:ascii="Arial Nova Cond" w:hAnsi="Arial Nova Cond"/>
          <w:sz w:val="16"/>
          <w:szCs w:val="16"/>
        </w:rPr>
      </w:pPr>
    </w:p>
    <w:p w14:paraId="1D5196AF" w14:textId="393F682C" w:rsidR="001258F6" w:rsidRDefault="001258F6">
      <w:pPr>
        <w:rPr>
          <w:rFonts w:ascii="Arial Nova Cond" w:hAnsi="Arial Nova Cond"/>
        </w:rPr>
      </w:pPr>
      <w:r>
        <w:rPr>
          <w:rFonts w:ascii="Arial Nova Cond" w:hAnsi="Arial Nova Cond"/>
        </w:rPr>
        <w:br w:type="page"/>
      </w:r>
    </w:p>
    <w:p w14:paraId="508C40DE" w14:textId="784369B6" w:rsidR="001258F6" w:rsidRPr="001258F6" w:rsidRDefault="001258F6" w:rsidP="00F70D94">
      <w:pPr>
        <w:spacing w:before="60" w:after="60" w:line="240" w:lineRule="auto"/>
        <w:jc w:val="both"/>
        <w:rPr>
          <w:rFonts w:ascii="Times New Roman" w:hAnsi="Times New Roman" w:cs="Times New Roman"/>
          <w:b/>
          <w:bCs/>
        </w:rPr>
      </w:pPr>
      <w:r w:rsidRPr="001258F6">
        <w:rPr>
          <w:rFonts w:ascii="Times New Roman" w:hAnsi="Times New Roman" w:cs="Times New Roman"/>
          <w:b/>
          <w:bCs/>
        </w:rPr>
        <w:lastRenderedPageBreak/>
        <w:t xml:space="preserve">Final report from Practical </w:t>
      </w:r>
      <w:r w:rsidR="003B5EA3">
        <w:rPr>
          <w:rFonts w:ascii="Times New Roman" w:hAnsi="Times New Roman" w:cs="Times New Roman"/>
          <w:b/>
          <w:bCs/>
        </w:rPr>
        <w:t xml:space="preserve">and Research </w:t>
      </w:r>
      <w:r w:rsidRPr="001258F6">
        <w:rPr>
          <w:rFonts w:ascii="Times New Roman" w:hAnsi="Times New Roman" w:cs="Times New Roman"/>
          <w:b/>
          <w:bCs/>
        </w:rPr>
        <w:t>Training</w:t>
      </w:r>
    </w:p>
    <w:p w14:paraId="1930A0EF" w14:textId="4675B0DA" w:rsidR="001258F6" w:rsidRDefault="001258F6" w:rsidP="00F70D94">
      <w:pPr>
        <w:spacing w:before="60" w:after="60" w:line="240" w:lineRule="auto"/>
        <w:jc w:val="both"/>
        <w:rPr>
          <w:rFonts w:ascii="Times New Roman" w:hAnsi="Times New Roman" w:cs="Times New Roman"/>
        </w:rPr>
      </w:pPr>
    </w:p>
    <w:p w14:paraId="5E463A52" w14:textId="77777777" w:rsidR="00F70D94" w:rsidRPr="00F70D94" w:rsidRDefault="00F70D94" w:rsidP="00F70D94">
      <w:pPr>
        <w:spacing w:before="60" w:after="6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70D94">
        <w:rPr>
          <w:rFonts w:ascii="Times New Roman" w:hAnsi="Times New Roman" w:cs="Times New Roman"/>
          <w:sz w:val="20"/>
          <w:szCs w:val="20"/>
        </w:rPr>
        <w:t>Recommended structure of the final report</w:t>
      </w:r>
    </w:p>
    <w:p w14:paraId="47384943" w14:textId="4F9C82E3" w:rsidR="00F70D94" w:rsidRPr="00F70D94" w:rsidRDefault="00F70D94" w:rsidP="00F70D94">
      <w:pPr>
        <w:spacing w:before="60" w:after="6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70D94">
        <w:rPr>
          <w:rFonts w:ascii="Times New Roman" w:hAnsi="Times New Roman" w:cs="Times New Roman"/>
          <w:sz w:val="20"/>
          <w:szCs w:val="20"/>
        </w:rPr>
        <w:t xml:space="preserve">The final report should not exceed two A4 pages (written in suitable font size 11 or 12 such as Times New Roman, Arial, or Calibri). A student should specify details about the receiving institution </w:t>
      </w:r>
      <w:r w:rsidR="0031169E">
        <w:rPr>
          <w:rFonts w:ascii="Times New Roman" w:hAnsi="Times New Roman" w:cs="Times New Roman"/>
          <w:sz w:val="20"/>
          <w:szCs w:val="20"/>
        </w:rPr>
        <w:t>and/</w:t>
      </w:r>
      <w:r w:rsidRPr="00F70D94">
        <w:rPr>
          <w:rFonts w:ascii="Times New Roman" w:hAnsi="Times New Roman" w:cs="Times New Roman"/>
          <w:sz w:val="20"/>
          <w:szCs w:val="20"/>
        </w:rPr>
        <w:t>or project, main activities and outcomes of the internship.</w:t>
      </w:r>
    </w:p>
    <w:p w14:paraId="3671A506" w14:textId="555F5CBD" w:rsidR="00F70D94" w:rsidRPr="00F70D94" w:rsidRDefault="00F70D94" w:rsidP="00F70D94">
      <w:pPr>
        <w:spacing w:before="60" w:after="6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70D94">
        <w:rPr>
          <w:rFonts w:ascii="Times New Roman" w:hAnsi="Times New Roman" w:cs="Times New Roman"/>
          <w:sz w:val="20"/>
          <w:szCs w:val="20"/>
        </w:rPr>
        <w:t>The student will also specify how the internship fits into the study programme and the main knowledge learnt and skills obtained.</w:t>
      </w:r>
    </w:p>
    <w:p w14:paraId="6FCD50BC" w14:textId="30E2BA1F" w:rsidR="005E352B" w:rsidRDefault="005E352B" w:rsidP="00F70D94">
      <w:pPr>
        <w:spacing w:before="60" w:after="60" w:line="240" w:lineRule="auto"/>
        <w:jc w:val="both"/>
        <w:rPr>
          <w:rFonts w:ascii="Times New Roman" w:hAnsi="Times New Roman" w:cs="Times New Roman"/>
        </w:rPr>
      </w:pPr>
    </w:p>
    <w:p w14:paraId="050B141A" w14:textId="77777777" w:rsidR="00F70D94" w:rsidRPr="001258F6" w:rsidRDefault="00F70D94" w:rsidP="00F70D94">
      <w:pPr>
        <w:spacing w:before="60" w:after="60" w:line="240" w:lineRule="auto"/>
        <w:jc w:val="both"/>
        <w:rPr>
          <w:rFonts w:ascii="Times New Roman" w:hAnsi="Times New Roman" w:cs="Times New Roman"/>
        </w:rPr>
      </w:pPr>
    </w:p>
    <w:sectPr w:rsidR="00F70D94" w:rsidRPr="001258F6" w:rsidSect="00557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09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C5331" w14:textId="77777777" w:rsidR="009572CB" w:rsidRDefault="009572CB" w:rsidP="007238D8">
      <w:pPr>
        <w:spacing w:after="0" w:line="240" w:lineRule="auto"/>
      </w:pPr>
      <w:r>
        <w:separator/>
      </w:r>
    </w:p>
  </w:endnote>
  <w:endnote w:type="continuationSeparator" w:id="0">
    <w:p w14:paraId="6A7F570A" w14:textId="77777777" w:rsidR="009572CB" w:rsidRDefault="009572CB" w:rsidP="0072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1A539" w14:textId="77777777" w:rsidR="00AB5700" w:rsidRDefault="00AB57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C1FE5" w14:textId="11A21669" w:rsidR="00C41D18" w:rsidRPr="00C41D18" w:rsidRDefault="00C41D18" w:rsidP="005E352B">
    <w:pPr>
      <w:pStyle w:val="Footer"/>
      <w:spacing w:before="120"/>
      <w:jc w:val="center"/>
      <w:rPr>
        <w:rFonts w:ascii="Arial Nova Cond" w:hAnsi="Arial Nova Cond"/>
        <w:sz w:val="16"/>
        <w:szCs w:val="16"/>
        <w:lang w:val="en-US"/>
      </w:rPr>
    </w:pPr>
    <w:r w:rsidRPr="00C41D18">
      <w:rPr>
        <w:rFonts w:ascii="Arial Nova Cond" w:hAnsi="Arial Nova Cond"/>
        <w:sz w:val="16"/>
        <w:szCs w:val="16"/>
        <w:lang w:val="en-US"/>
      </w:rPr>
      <w:t xml:space="preserve">Czech University of Life Sciences Prague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Faculty of Tropical AgriSciences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Kamycka 129, 16500 Prague 6 – Suchdol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Czech Republic, E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3A760" w14:textId="77777777" w:rsidR="00AB5700" w:rsidRDefault="00AB57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4BC91" w14:textId="77777777" w:rsidR="009572CB" w:rsidRDefault="009572CB" w:rsidP="007238D8">
      <w:pPr>
        <w:spacing w:after="0" w:line="240" w:lineRule="auto"/>
      </w:pPr>
      <w:r>
        <w:separator/>
      </w:r>
    </w:p>
  </w:footnote>
  <w:footnote w:type="continuationSeparator" w:id="0">
    <w:p w14:paraId="369A950B" w14:textId="77777777" w:rsidR="009572CB" w:rsidRDefault="009572CB" w:rsidP="00723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F713D" w14:textId="77777777" w:rsidR="00AB5700" w:rsidRDefault="00AB57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E4C7F" w14:textId="0F47C45F" w:rsidR="007238D8" w:rsidRDefault="007238D8" w:rsidP="00BA6A0B">
    <w:pPr>
      <w:pStyle w:val="Header"/>
      <w:spacing w:before="160"/>
    </w:pPr>
    <w:r>
      <w:rPr>
        <w:noProof/>
      </w:rPr>
      <w:drawing>
        <wp:inline distT="0" distB="0" distL="0" distR="0" wp14:anchorId="5BF3BAE7" wp14:editId="3056111A">
          <wp:extent cx="1917964" cy="360000"/>
          <wp:effectExtent l="0" t="0" r="635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94" t="29838" r="10806" b="29458"/>
                  <a:stretch/>
                </pic:blipFill>
                <pic:spPr bwMode="auto">
                  <a:xfrm>
                    <a:off x="0" y="0"/>
                    <a:ext cx="1917964" cy="36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AB5700" w:rsidRPr="00AB5700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4534B2" wp14:editId="2D0375BE">
              <wp:simplePos x="0" y="0"/>
              <wp:positionH relativeFrom="column">
                <wp:posOffset>0</wp:posOffset>
              </wp:positionH>
              <wp:positionV relativeFrom="paragraph">
                <wp:posOffset>701040</wp:posOffset>
              </wp:positionV>
              <wp:extent cx="5760000" cy="5938"/>
              <wp:effectExtent l="0" t="0" r="31750" b="3238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5938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C06FE47" id="Straight Connector 2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55.2pt" to="453.55pt,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" strokecolor="#a5a5a5 [2092]" strokeweight=".5pt">
              <v:stroke joinstyle="miter"/>
            </v:line>
          </w:pict>
        </mc:Fallback>
      </mc:AlternateContent>
    </w:r>
    <w:r w:rsidR="00AB5700" w:rsidRPr="00AB5700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C8D522" wp14:editId="4BA574C2">
              <wp:simplePos x="0" y="0"/>
              <wp:positionH relativeFrom="column">
                <wp:posOffset>2593340</wp:posOffset>
              </wp:positionH>
              <wp:positionV relativeFrom="paragraph">
                <wp:posOffset>-635</wp:posOffset>
              </wp:positionV>
              <wp:extent cx="3253212" cy="641268"/>
              <wp:effectExtent l="0" t="0" r="4445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53212" cy="64126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370E8EB" w14:textId="77777777" w:rsidR="00AB5700" w:rsidRPr="00F977A2" w:rsidRDefault="00AB5700" w:rsidP="00AB5700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MSc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programme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| International Development and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Agricultural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Economics</w:t>
                          </w:r>
                          <w:proofErr w:type="spellEnd"/>
                        </w:p>
                        <w:p w14:paraId="3DA4456E" w14:textId="77777777" w:rsidR="00AB5700" w:rsidRDefault="00AB5700" w:rsidP="00AB5700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urse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: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Practical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and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Research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Training</w:t>
                          </w:r>
                          <w:proofErr w:type="spellEnd"/>
                        </w:p>
                        <w:p w14:paraId="6208606E" w14:textId="77777777" w:rsidR="00AB5700" w:rsidRDefault="00AB5700" w:rsidP="00AB5700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urse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guarantor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: Dr. Vladimir Verner, vernerv@ftz.czu.cz</w:t>
                          </w:r>
                        </w:p>
                        <w:p w14:paraId="76684322" w14:textId="08597E94" w:rsidR="00AB5700" w:rsidRPr="00F977A2" w:rsidRDefault="00813E4D" w:rsidP="00813E4D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ntact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person: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Secretary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, secretariatKER@ftz.czu.c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8C8D5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04.2pt;margin-top:-.05pt;width:256.15pt;height:50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" fillcolor="white [3201]" stroked="f" strokeweight=".5pt">
              <v:textbox>
                <w:txbxContent>
                  <w:p w14:paraId="2370E8EB" w14:textId="77777777" w:rsidR="00AB5700" w:rsidRPr="00F977A2" w:rsidRDefault="00AB5700" w:rsidP="00AB5700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MSc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programme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| International Development and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Agricultural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Economics</w:t>
                    </w:r>
                    <w:proofErr w:type="spellEnd"/>
                  </w:p>
                  <w:p w14:paraId="3DA4456E" w14:textId="77777777" w:rsidR="00AB5700" w:rsidRDefault="00AB5700" w:rsidP="00AB5700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urse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: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Practical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and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Research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Training</w:t>
                    </w:r>
                    <w:proofErr w:type="spellEnd"/>
                  </w:p>
                  <w:p w14:paraId="6208606E" w14:textId="77777777" w:rsidR="00AB5700" w:rsidRDefault="00AB5700" w:rsidP="00AB5700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urse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guarantor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: Dr. Vladimir Verner, vernerv@ftz.czu.cz</w:t>
                    </w:r>
                  </w:p>
                  <w:p w14:paraId="76684322" w14:textId="08597E94" w:rsidR="00AB5700" w:rsidRPr="00F977A2" w:rsidRDefault="00813E4D" w:rsidP="00813E4D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ntact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person: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Secretary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, secretariatKER@ftz.czu.cz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692D6" w14:textId="77777777" w:rsidR="00AB5700" w:rsidRDefault="00AB57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37D25"/>
    <w:multiLevelType w:val="hybridMultilevel"/>
    <w:tmpl w:val="73A611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8067F8"/>
    <w:multiLevelType w:val="hybridMultilevel"/>
    <w:tmpl w:val="DE561E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877455">
    <w:abstractNumId w:val="1"/>
  </w:num>
  <w:num w:numId="2" w16cid:durableId="446194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Y0MrMwMjQzMzNU0lEKTi0uzszPAykwqgUAA465wywAAAA="/>
  </w:docVars>
  <w:rsids>
    <w:rsidRoot w:val="007238D8"/>
    <w:rsid w:val="00050377"/>
    <w:rsid w:val="000E1D75"/>
    <w:rsid w:val="001258F6"/>
    <w:rsid w:val="002E2DCF"/>
    <w:rsid w:val="0031169E"/>
    <w:rsid w:val="00363E8F"/>
    <w:rsid w:val="003B5EA3"/>
    <w:rsid w:val="004D065D"/>
    <w:rsid w:val="00557AC9"/>
    <w:rsid w:val="00597437"/>
    <w:rsid w:val="005E352B"/>
    <w:rsid w:val="006214C6"/>
    <w:rsid w:val="007238D8"/>
    <w:rsid w:val="00813E4D"/>
    <w:rsid w:val="00944707"/>
    <w:rsid w:val="009572CB"/>
    <w:rsid w:val="0096487D"/>
    <w:rsid w:val="00AB5700"/>
    <w:rsid w:val="00AF081B"/>
    <w:rsid w:val="00BA6A0B"/>
    <w:rsid w:val="00C41D18"/>
    <w:rsid w:val="00D3438C"/>
    <w:rsid w:val="00D44600"/>
    <w:rsid w:val="00D563C8"/>
    <w:rsid w:val="00D724AA"/>
    <w:rsid w:val="00D8288D"/>
    <w:rsid w:val="00E93838"/>
    <w:rsid w:val="00EB78E2"/>
    <w:rsid w:val="00ED0FC3"/>
    <w:rsid w:val="00F538AE"/>
    <w:rsid w:val="00F70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2F5529"/>
  <w15:chartTrackingRefBased/>
  <w15:docId w15:val="{0CEFD31B-B040-48CD-B7A4-669223C3E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8D8"/>
  </w:style>
  <w:style w:type="paragraph" w:styleId="Footer">
    <w:name w:val="footer"/>
    <w:basedOn w:val="Normal"/>
    <w:link w:val="FooterChar"/>
    <w:uiPriority w:val="99"/>
    <w:unhideWhenUsed/>
    <w:rsid w:val="00723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8D8"/>
  </w:style>
  <w:style w:type="paragraph" w:styleId="CommentText">
    <w:name w:val="annotation text"/>
    <w:basedOn w:val="Normal"/>
    <w:link w:val="CommentTextChar"/>
    <w:uiPriority w:val="99"/>
    <w:semiHidden/>
    <w:unhideWhenUsed/>
    <w:rsid w:val="00BA6A0B"/>
    <w:pPr>
      <w:spacing w:after="200" w:line="240" w:lineRule="auto"/>
    </w:pPr>
    <w:rPr>
      <w:sz w:val="20"/>
      <w:szCs w:val="20"/>
      <w:lang w:val="cs-CZ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A0B"/>
    <w:rPr>
      <w:sz w:val="20"/>
      <w:szCs w:val="20"/>
      <w:lang w:val="cs-CZ"/>
    </w:rPr>
  </w:style>
  <w:style w:type="paragraph" w:styleId="ListParagraph">
    <w:name w:val="List Paragraph"/>
    <w:basedOn w:val="Normal"/>
    <w:uiPriority w:val="34"/>
    <w:qFormat/>
    <w:rsid w:val="00BA6A0B"/>
    <w:pPr>
      <w:spacing w:after="200" w:line="276" w:lineRule="auto"/>
      <w:ind w:left="720"/>
      <w:contextualSpacing/>
    </w:pPr>
    <w:rPr>
      <w:lang w:val="cs-CZ"/>
    </w:rPr>
  </w:style>
  <w:style w:type="table" w:styleId="TableGrid">
    <w:name w:val="Table Grid"/>
    <w:basedOn w:val="TableNormal"/>
    <w:uiPriority w:val="39"/>
    <w:rsid w:val="00BA6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ír Verner</dc:creator>
  <cp:keywords/>
  <dc:description/>
  <cp:lastModifiedBy>Collins Mitchell (S-FTZ)</cp:lastModifiedBy>
  <cp:revision>2</cp:revision>
  <dcterms:created xsi:type="dcterms:W3CDTF">2023-03-16T12:25:00Z</dcterms:created>
  <dcterms:modified xsi:type="dcterms:W3CDTF">2023-03-16T12:25:00Z</dcterms:modified>
</cp:coreProperties>
</file>